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72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86"/>
        <w:gridCol w:w="1569"/>
        <w:gridCol w:w="2039"/>
        <w:gridCol w:w="1600"/>
        <w:gridCol w:w="1354"/>
      </w:tblGrid>
      <w:tr w:rsidR="00D3403C" w:rsidRPr="009B24A9" w14:paraId="56CDD63E" w14:textId="77777777" w:rsidTr="001A2443">
        <w:trPr>
          <w:trHeight w:val="250"/>
          <w:jc w:val="center"/>
        </w:trPr>
        <w:tc>
          <w:tcPr>
            <w:tcW w:w="5000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B7085E7" w14:textId="682ECACB" w:rsidR="00D3403C" w:rsidRPr="009B24A9" w:rsidRDefault="00C005F6" w:rsidP="001A2443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C005F6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</w:rPr>
              <w:t xml:space="preserve">Supplementary </w:t>
            </w:r>
            <w:r w:rsidR="009F3177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</w:rPr>
              <w:t>File 2</w:t>
            </w:r>
            <w:r w:rsidR="00D3403C" w:rsidRPr="009B24A9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</w:rPr>
              <w:t>. A list of used sequences in the study</w:t>
            </w:r>
            <w:r w:rsidR="00D3403C">
              <w:rPr>
                <w:rFonts w:ascii="Times New Roman" w:eastAsia="等线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.</w:t>
            </w:r>
            <w:bookmarkStart w:id="0" w:name="_GoBack"/>
            <w:bookmarkEnd w:id="0"/>
          </w:p>
        </w:tc>
      </w:tr>
      <w:tr w:rsidR="00D3403C" w:rsidRPr="009B24A9" w14:paraId="10D0A1E7" w14:textId="77777777" w:rsidTr="00E150DB">
        <w:trPr>
          <w:trHeight w:val="250"/>
          <w:jc w:val="center"/>
        </w:trPr>
        <w:tc>
          <w:tcPr>
            <w:tcW w:w="92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1A0F4F2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Oligos</w:t>
            </w:r>
          </w:p>
        </w:tc>
        <w:tc>
          <w:tcPr>
            <w:tcW w:w="97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6E1BB63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equences</w:t>
            </w:r>
          </w:p>
        </w:tc>
        <w:tc>
          <w:tcPr>
            <w:tcW w:w="126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CDE85C8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′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Modifications</w:t>
            </w:r>
          </w:p>
        </w:tc>
        <w:tc>
          <w:tcPr>
            <w:tcW w:w="99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FBF01B4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′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Modifications</w:t>
            </w:r>
          </w:p>
        </w:tc>
        <w:tc>
          <w:tcPr>
            <w:tcW w:w="841" w:type="pct"/>
            <w:tcBorders>
              <w:left w:val="nil"/>
              <w:bottom w:val="single" w:sz="4" w:space="0" w:color="auto"/>
              <w:right w:val="nil"/>
            </w:tcBorders>
          </w:tcPr>
          <w:p w14:paraId="7DB12B22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U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ed</w:t>
            </w:r>
          </w:p>
        </w:tc>
      </w:tr>
      <w:tr w:rsidR="00D3403C" w:rsidRPr="009B24A9" w14:paraId="087DEE4B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DFD9C9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Q reporter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B2B6B4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TATT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180A8E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AM (labeled at phosphonate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59CA64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HQ1 (labeled at phosphonate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57B6523E" w14:textId="03B96FDC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2714F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Fig. 1, 4, 5,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</w:tr>
      <w:tr w:rsidR="00D3403C" w:rsidRPr="009B24A9" w14:paraId="0DC22D01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43C11D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1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labeled reporter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543F1E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1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ATT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06239D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AM (at T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1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base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90FCFA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HQ1 (at phosphonate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45CC7A" w14:textId="1A295C7E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F329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Fig. </w:t>
            </w:r>
            <w:r w:rsidR="00E150D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  <w:r w:rsidRPr="001F329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</w:tr>
      <w:tr w:rsidR="00D3403C" w:rsidRPr="009B24A9" w14:paraId="30FBF2ED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883E60" w14:textId="77777777" w:rsidR="00D3403C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B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se-labeled FQ reporter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CDE482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ATT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C41DFB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AM (at T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1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base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BED5FE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HQ1 (at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T base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242068" w14:textId="07E292E0" w:rsidR="00D3403C" w:rsidRPr="001F3299" w:rsidRDefault="00E150DB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F329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Fig.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:rsidR="00D3403C" w:rsidRPr="009B24A9" w14:paraId="6EB1439D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A329F7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robe 1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8DC797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AAACCCAGAGCCAATCTTATCT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2EC40C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ITC (at phosphonate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23D22E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431609" w14:textId="72A79EF0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F329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Fig. </w:t>
            </w:r>
            <w:r w:rsidR="00E150D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, </w:t>
            </w:r>
            <w:r w:rsidR="00E150D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, 4</w:t>
            </w:r>
          </w:p>
        </w:tc>
      </w:tr>
      <w:tr w:rsidR="00D3403C" w:rsidRPr="009B24A9" w14:paraId="1F065751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7BD10D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robe 2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0FB2AC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GGTGGGCGGAAAACTATTTC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4626E2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AM (at phosphonate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4E80FE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B788C2" w14:textId="238948A3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F329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Fig. </w:t>
            </w:r>
            <w:r w:rsidR="00E150D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, </w:t>
            </w:r>
            <w:r w:rsidR="00E150D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, </w:t>
            </w:r>
            <w:r w:rsidR="00E150D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</w:tr>
      <w:tr w:rsidR="00D3403C" w:rsidRPr="009B24A9" w14:paraId="6D461A55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5073ED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robe 3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7C191A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GTCCGTTTGTTCTTGTGGC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DBB14B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AM (at phosphonate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2D6296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2BF440" w14:textId="19CE5851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F329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Fig. </w:t>
            </w:r>
            <w:r w:rsidR="00E150D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, </w:t>
            </w:r>
            <w:r w:rsidR="00E150D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3, 4, 5,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</w:tr>
      <w:tr w:rsidR="00D3403C" w:rsidRPr="009B24A9" w14:paraId="08746C95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6D1C0D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ctivator-S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for Cas12a trans-cleavage activity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D9EB3A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hAnsi="Times New Roman" w:cs="Times New Roman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TTCAACAGCACATGCAGAATCAT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21D502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F56567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013FD253" w14:textId="26ABC1F3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7B5EC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Fig.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, </w:t>
            </w:r>
            <w:r w:rsidRPr="001F329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</w:tr>
      <w:tr w:rsidR="00D3403C" w:rsidRPr="009B24A9" w14:paraId="5C2AA640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5764CF8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ctivator-AS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for Cas12a trans-cleavage activity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73BE51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TGATTCTGCATGTGCTGTTGAAA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59012B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8E9CFF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0029BC55" w14:textId="532E8970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7B5EC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Fig.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, </w:t>
            </w:r>
            <w:r w:rsidRPr="001F329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</w:tr>
      <w:tr w:rsidR="00D3403C" w:rsidRPr="009B24A9" w14:paraId="5CE780B6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38C6E1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rRNA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32A7F6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GUAAUUUCUACUAAGUGUAGAUAACAGCACAUGCAGAAUCAU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627CE2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5DAEF5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1C0DEA70" w14:textId="65FC4914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7B5EC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Fig.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, </w:t>
            </w:r>
            <w:r w:rsidRPr="001F329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</w:tr>
      <w:tr w:rsidR="00D3403C" w:rsidRPr="009B24A9" w14:paraId="167E186E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98811A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A</w:t>
            </w:r>
            <w:r w:rsidRPr="00875242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0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9D9910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A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AAAAAAAAAAAAAAAAAA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05D3C1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AM (at phosphonate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995DE4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28B3D84F" w14:textId="1C76884D" w:rsidR="00D3403C" w:rsidRPr="00FF7F31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ig. </w:t>
            </w:r>
            <w:r w:rsidR="00E150D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</w:tr>
      <w:tr w:rsidR="00D3403C" w:rsidRPr="009B24A9" w14:paraId="7D3BA6C1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7C039B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C</w:t>
            </w:r>
            <w:r w:rsidRPr="00875242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0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A354BB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C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CCCCCCCCCCCCCCCCCC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F67AD9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AM (at phosphonate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D3CCD7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7C66579A" w14:textId="60111756" w:rsidR="00D3403C" w:rsidRPr="00FF7F31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ig. </w:t>
            </w:r>
            <w:r w:rsidR="00E150D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</w:tr>
      <w:tr w:rsidR="00D3403C" w:rsidRPr="009B24A9" w14:paraId="24F35C36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792508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T</w:t>
            </w:r>
            <w:r w:rsidRPr="00875242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0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8EABE6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TTTTTTTTTTTTTTTTTT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658A79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AM (at phosphonate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7DF75B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1F874F21" w14:textId="7A5389FF" w:rsidR="00D3403C" w:rsidRPr="00FF7F31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ig. </w:t>
            </w:r>
            <w:r w:rsidR="00E150D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</w:tr>
      <w:tr w:rsidR="00D3403C" w:rsidRPr="009B24A9" w14:paraId="5357E397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255870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ubstrate</w:t>
            </w:r>
            <w:r w:rsidRPr="009E272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S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or e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donuclease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activity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BE8BD7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AGATTGGCTCTGGGTTTGAAAA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079810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AM (at phosphonate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61794C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4377507F" w14:textId="1619E47D" w:rsidR="00D3403C" w:rsidRPr="009B24A9" w:rsidRDefault="00E150DB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ig. </w:t>
            </w:r>
            <w:r w:rsidR="009F31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</w:tr>
      <w:tr w:rsidR="00D3403C" w:rsidRPr="009B24A9" w14:paraId="66A2FC34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C2EE52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ubstrate</w:t>
            </w:r>
            <w:r w:rsidRPr="009E272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AS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or e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ndonuclease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ctivity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3DB127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AAACCCAG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[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HF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]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CCAATCTTAAAA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C21EA0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1DCAD3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2EFACD4E" w14:textId="139ABC40" w:rsidR="00D3403C" w:rsidRPr="009B24A9" w:rsidRDefault="00E150DB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ig. </w:t>
            </w:r>
            <w:r w:rsidR="009F31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</w:tr>
      <w:tr w:rsidR="00D3403C" w:rsidRPr="009B24A9" w14:paraId="5E70832A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B2530D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ubstrate</w:t>
            </w:r>
            <w:r w:rsidRPr="009E272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-S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or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xonuclease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ctivity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528CC5F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AAACCCAGAGCCAATCTTATCT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35509F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AM (at phosphonate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62C432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610D833C" w14:textId="298AEFC3" w:rsidR="00D3403C" w:rsidRPr="009B24A9" w:rsidRDefault="009F3177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F31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ig. 6</w:t>
            </w:r>
          </w:p>
        </w:tc>
      </w:tr>
      <w:tr w:rsidR="00D3403C" w:rsidRPr="009B24A9" w14:paraId="5996F07C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64D174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ubstrate</w:t>
            </w:r>
            <w:r w:rsidRPr="009E272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-AS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or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e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xonuclease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ctivity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C417E5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AGATAAGATT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GGCTCTGGGTTTG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D59457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A8B9E0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6FEFB245" w14:textId="6FE9498B" w:rsidR="00D3403C" w:rsidRPr="009B24A9" w:rsidRDefault="009F3177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F31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ig. 6</w:t>
            </w:r>
          </w:p>
        </w:tc>
      </w:tr>
      <w:tr w:rsidR="00D3403C" w:rsidRPr="009B24A9" w14:paraId="45F7C22F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94A2C9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0 base protruding structure-S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35B569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AAACCCAGAGCCAATCTTATCT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7D666B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AM (at phosphonate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CEF8A6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4225FA15" w14:textId="19FEFD7E" w:rsidR="00D3403C" w:rsidRPr="009B24A9" w:rsidRDefault="00E150DB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ig. </w:t>
            </w:r>
            <w:r w:rsidR="009F31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</w:tr>
      <w:tr w:rsidR="00D3403C" w:rsidRPr="009B24A9" w14:paraId="3A09BD54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E154A6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0 base protruding structure-AS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793A65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GCTCTGGGTTTGATCGATCGATCG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C22994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C1FA64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47AFB042" w14:textId="63235015" w:rsidR="00D3403C" w:rsidRPr="009B24A9" w:rsidRDefault="009F3177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g. 8</w:t>
            </w:r>
          </w:p>
        </w:tc>
      </w:tr>
      <w:tr w:rsidR="00D3403C" w:rsidRPr="009B24A9" w14:paraId="01A19BAC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B101D4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 base protruding structure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9FF256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AAACCCAGAGCCAATCTTATCT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20C2A8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AM (at phosphonate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D872C8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73B854FE" w14:textId="6DCDC3FF" w:rsidR="00D3403C" w:rsidRPr="009B24A9" w:rsidRDefault="009F3177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g. 8</w:t>
            </w:r>
          </w:p>
        </w:tc>
      </w:tr>
      <w:tr w:rsidR="00D3403C" w:rsidRPr="009B24A9" w14:paraId="4879AFDB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DDD1A7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 base protruding structure-AS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C0C809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AGATTGGCTCTGGGTTTGATCG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C6FAD7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91EC30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3A1EBE5C" w14:textId="32E94782" w:rsidR="00D3403C" w:rsidRPr="009B24A9" w:rsidRDefault="009F3177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g. 8</w:t>
            </w:r>
          </w:p>
        </w:tc>
      </w:tr>
      <w:tr w:rsidR="00D3403C" w:rsidRPr="009B24A9" w14:paraId="3F785D95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5C35A1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4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protruding structure-1-S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824FDC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AAACCCAGAGCCAATCTTAAAA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3E73D4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EE5BBE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2E4245B1" w14:textId="6E369B63" w:rsidR="00D3403C" w:rsidRPr="009B24A9" w:rsidRDefault="009F3177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g. 8</w:t>
            </w:r>
          </w:p>
        </w:tc>
      </w:tr>
      <w:tr w:rsidR="00D3403C" w:rsidRPr="009B24A9" w14:paraId="360F6C73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AB0582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4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protruding structure-1-AS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FF00AD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AGATTGGCTCTGGGTTTGAAAA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C9CC62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B295C8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4D28ECC0" w14:textId="13F517CA" w:rsidR="00D3403C" w:rsidRPr="009B24A9" w:rsidRDefault="009F3177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g. 8</w:t>
            </w:r>
          </w:p>
        </w:tc>
      </w:tr>
      <w:tr w:rsidR="00D3403C" w:rsidRPr="009B24A9" w14:paraId="046D8CC0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C0446F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4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protruding structure-2-S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0E02D5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GTCCGTTTGTTCTTGAAAA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8F7B2C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752000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6A5971BF" w14:textId="206017F8" w:rsidR="00D3403C" w:rsidRPr="009B24A9" w:rsidRDefault="009F3177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g. 8</w:t>
            </w:r>
          </w:p>
        </w:tc>
      </w:tr>
      <w:tr w:rsidR="00D3403C" w:rsidRPr="009B24A9" w14:paraId="4E0CDB1C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BD457D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4</w:t>
            </w: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protruding structure-2-AS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1FBEE6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AAGAACAAACGGACTAAAA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5EB6C5F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A96B3A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75836D81" w14:textId="691EE356" w:rsidR="00D3403C" w:rsidRPr="009B24A9" w:rsidRDefault="009F3177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g. 8</w:t>
            </w:r>
          </w:p>
        </w:tc>
      </w:tr>
      <w:tr w:rsidR="00D3403C" w:rsidRPr="009B24A9" w14:paraId="74A3B6A3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3E94B7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ubble-S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DC1EA1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GTGAGTTTTGAGCGTGGCGTGCTGGAGCAAAAA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8FBA6B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EF49A0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3EE86627" w14:textId="7E484202" w:rsidR="00D3403C" w:rsidRPr="009B24A9" w:rsidRDefault="009F3177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g. 8</w:t>
            </w:r>
          </w:p>
        </w:tc>
      </w:tr>
      <w:tr w:rsidR="00D3403C" w:rsidRPr="009B24A9" w14:paraId="625B6C80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A28E90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ubble-AS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441430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GCTCCAGCAATCGATCGATAAAACTCACAAAAA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C7422A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421F19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46AFD3C1" w14:textId="502AB9AC" w:rsidR="00D3403C" w:rsidRPr="009B24A9" w:rsidRDefault="009F3177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g. 8</w:t>
            </w:r>
          </w:p>
        </w:tc>
      </w:tr>
      <w:tr w:rsidR="00D3403C" w:rsidRPr="009B24A9" w14:paraId="378E6B26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5E5F16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ork-S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72C11D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GTGAGTTTTGAGCGTGGCGTGCTGGAGCAAAAA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671B26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8961B1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5F757174" w14:textId="358913C4" w:rsidR="00D3403C" w:rsidRPr="009B24A9" w:rsidRDefault="009F3177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g. 8</w:t>
            </w:r>
          </w:p>
        </w:tc>
      </w:tr>
      <w:tr w:rsidR="00D3403C" w:rsidRPr="009B24A9" w14:paraId="62ADAF64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B15BE1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ork-AS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1EC717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GCTCCAGCACGCCACGCTCATCGATCGAC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C89D0A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3D60C0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03B5709B" w14:textId="26DB33A9" w:rsidR="00D3403C" w:rsidRPr="009B24A9" w:rsidRDefault="009F3177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g. 8</w:t>
            </w:r>
          </w:p>
        </w:tc>
      </w:tr>
      <w:tr w:rsidR="00D3403C" w:rsidRPr="009B24A9" w14:paraId="0074252D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2E7B4D" w14:textId="6CF5E768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′flap on dsDNA-S</w:t>
            </w:r>
            <w:r w:rsidR="006918C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1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3D08FF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551C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GTCCGTTTGTTCTTGTGGC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8EF82D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AM (at phosphonate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D3B283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75740F19" w14:textId="20C11229" w:rsidR="00D3403C" w:rsidRPr="00FF7F31" w:rsidRDefault="006918C9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F7F3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ig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. 8</w:t>
            </w:r>
          </w:p>
        </w:tc>
      </w:tr>
      <w:tr w:rsidR="00D3403C" w:rsidRPr="009B24A9" w14:paraId="525E725D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2E2D4" w14:textId="208A40C0" w:rsidR="00D3403C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′flap on dsDNA-S</w:t>
            </w:r>
            <w:r w:rsidR="006918C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2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848A54" w14:textId="77777777" w:rsidR="00D3403C" w:rsidRPr="009B551C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551C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AAGATTGGC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AAAA</w:t>
            </w:r>
          </w:p>
        </w:tc>
        <w:tc>
          <w:tcPr>
            <w:tcW w:w="1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BB770B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D2A6DF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</w:tcPr>
          <w:p w14:paraId="7258C3DA" w14:textId="3431C8EE" w:rsidR="00D3403C" w:rsidRPr="00FF7F31" w:rsidRDefault="006918C9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F7F3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ig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. 8</w:t>
            </w:r>
          </w:p>
        </w:tc>
      </w:tr>
      <w:tr w:rsidR="00D3403C" w:rsidRPr="009B24A9" w14:paraId="6D0C4622" w14:textId="77777777" w:rsidTr="00E150DB">
        <w:trPr>
          <w:trHeight w:val="250"/>
          <w:jc w:val="center"/>
        </w:trPr>
        <w:tc>
          <w:tcPr>
            <w:tcW w:w="923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0C56307B" w14:textId="77777777" w:rsidR="00D3403C" w:rsidRPr="009B24A9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′flap on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dsDNA-AS</w:t>
            </w:r>
          </w:p>
        </w:tc>
        <w:tc>
          <w:tcPr>
            <w:tcW w:w="975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18E983A" w14:textId="77777777" w:rsidR="00D3403C" w:rsidRPr="009B551C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551C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GCCAATCTTAC</w:t>
            </w:r>
            <w:r w:rsidRPr="009B551C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AAACGGACT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AAAA</w:t>
            </w:r>
          </w:p>
        </w:tc>
        <w:tc>
          <w:tcPr>
            <w:tcW w:w="1267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672D618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None (-OH)</w:t>
            </w:r>
          </w:p>
        </w:tc>
        <w:tc>
          <w:tcPr>
            <w:tcW w:w="994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E8C1535" w14:textId="77777777" w:rsidR="00D3403C" w:rsidRPr="009B24A9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B24A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e (-OH)</w:t>
            </w:r>
          </w:p>
        </w:tc>
        <w:tc>
          <w:tcPr>
            <w:tcW w:w="841" w:type="pct"/>
            <w:tcBorders>
              <w:top w:val="nil"/>
              <w:left w:val="nil"/>
              <w:right w:val="nil"/>
            </w:tcBorders>
          </w:tcPr>
          <w:p w14:paraId="0F167ED4" w14:textId="495CEA57" w:rsidR="00D3403C" w:rsidRPr="00FF7F31" w:rsidRDefault="00D3403C" w:rsidP="001A2443">
            <w:pPr>
              <w:widowControl/>
              <w:wordWrap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F7F3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ig</w:t>
            </w:r>
            <w:r w:rsidR="006918C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.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</w:tr>
      <w:tr w:rsidR="00D3403C" w:rsidRPr="009B24A9" w14:paraId="04A4D4A8" w14:textId="77777777" w:rsidTr="001A2443">
        <w:trPr>
          <w:trHeight w:val="250"/>
          <w:jc w:val="center"/>
        </w:trPr>
        <w:tc>
          <w:tcPr>
            <w:tcW w:w="5000" w:type="pct"/>
            <w:gridSpan w:val="5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AEB6C42" w14:textId="77777777" w:rsidR="00D3403C" w:rsidRPr="003203B1" w:rsidRDefault="00D3403C" w:rsidP="001A244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te that S stands for sense strand, and AS stands for antisense strand.</w:t>
            </w:r>
          </w:p>
        </w:tc>
      </w:tr>
    </w:tbl>
    <w:p w14:paraId="427ED8BE" w14:textId="77777777" w:rsidR="00D3403C" w:rsidRDefault="00D3403C" w:rsidP="00D3403C"/>
    <w:p w14:paraId="2F55A427" w14:textId="644FA04C" w:rsidR="009350D6" w:rsidRPr="0028108E" w:rsidRDefault="009350D6" w:rsidP="0058773A">
      <w:pPr>
        <w:rPr>
          <w:rFonts w:ascii="Times New Roman" w:hAnsi="Times New Roman" w:cs="Times New Roman"/>
        </w:rPr>
      </w:pPr>
    </w:p>
    <w:sectPr w:rsidR="009350D6" w:rsidRPr="0028108E">
      <w:footerReference w:type="even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A506FB" w14:textId="77777777" w:rsidR="00C854B9" w:rsidRDefault="00C854B9" w:rsidP="0058773A">
      <w:r>
        <w:separator/>
      </w:r>
    </w:p>
  </w:endnote>
  <w:endnote w:type="continuationSeparator" w:id="0">
    <w:p w14:paraId="33636781" w14:textId="77777777" w:rsidR="00C854B9" w:rsidRDefault="00C854B9" w:rsidP="005877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3FFD26" w14:textId="77777777" w:rsidR="007B62F9" w:rsidRDefault="007B62F9" w:rsidP="001A2443">
    <w:pPr>
      <w:pStyle w:val="a5"/>
      <w:framePr w:wrap="none" w:vAnchor="text" w:hAnchor="margin" w:xAlign="center" w:y="1"/>
      <w:rPr>
        <w:rStyle w:val="af4"/>
      </w:rPr>
    </w:pPr>
    <w:r>
      <w:rPr>
        <w:rStyle w:val="af4"/>
      </w:rPr>
      <w:fldChar w:fldCharType="begin"/>
    </w:r>
    <w:r>
      <w:rPr>
        <w:rStyle w:val="af4"/>
      </w:rPr>
      <w:instrText xml:space="preserve">PAGE  </w:instrText>
    </w:r>
    <w:r>
      <w:rPr>
        <w:rStyle w:val="af4"/>
      </w:rPr>
      <w:fldChar w:fldCharType="end"/>
    </w:r>
  </w:p>
  <w:p w14:paraId="0EDF3BED" w14:textId="77777777" w:rsidR="007B62F9" w:rsidRDefault="007B62F9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48DFB2" w14:textId="77777777" w:rsidR="007B62F9" w:rsidRDefault="007B62F9" w:rsidP="001A2443">
    <w:pPr>
      <w:pStyle w:val="a5"/>
      <w:framePr w:wrap="none" w:vAnchor="text" w:hAnchor="margin" w:xAlign="center" w:y="1"/>
      <w:rPr>
        <w:rStyle w:val="af4"/>
      </w:rPr>
    </w:pPr>
    <w:r>
      <w:rPr>
        <w:rStyle w:val="af4"/>
      </w:rPr>
      <w:fldChar w:fldCharType="begin"/>
    </w:r>
    <w:r>
      <w:rPr>
        <w:rStyle w:val="af4"/>
      </w:rPr>
      <w:instrText xml:space="preserve">PAGE  </w:instrText>
    </w:r>
    <w:r>
      <w:rPr>
        <w:rStyle w:val="af4"/>
      </w:rPr>
      <w:fldChar w:fldCharType="separate"/>
    </w:r>
    <w:r>
      <w:rPr>
        <w:rStyle w:val="af4"/>
        <w:noProof/>
      </w:rPr>
      <w:t>18</w:t>
    </w:r>
    <w:r>
      <w:rPr>
        <w:rStyle w:val="af4"/>
      </w:rPr>
      <w:fldChar w:fldCharType="end"/>
    </w:r>
  </w:p>
  <w:p w14:paraId="54BA7D7A" w14:textId="77777777" w:rsidR="007B62F9" w:rsidRDefault="007B62F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7FB78A" w14:textId="77777777" w:rsidR="00C854B9" w:rsidRDefault="00C854B9" w:rsidP="0058773A">
      <w:r>
        <w:separator/>
      </w:r>
    </w:p>
  </w:footnote>
  <w:footnote w:type="continuationSeparator" w:id="0">
    <w:p w14:paraId="7BF54AE3" w14:textId="77777777" w:rsidR="00C854B9" w:rsidRDefault="00C854B9" w:rsidP="005877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AD6A73"/>
    <w:multiLevelType w:val="multilevel"/>
    <w:tmpl w:val="3606123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A745564"/>
    <w:multiLevelType w:val="multilevel"/>
    <w:tmpl w:val="5C0CBA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0355B0"/>
    <w:multiLevelType w:val="multilevel"/>
    <w:tmpl w:val="F85699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DB1D9F"/>
    <w:multiLevelType w:val="hybridMultilevel"/>
    <w:tmpl w:val="16D44C1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F3659FF"/>
    <w:multiLevelType w:val="multilevel"/>
    <w:tmpl w:val="BCCED2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7473CF2"/>
    <w:multiLevelType w:val="multilevel"/>
    <w:tmpl w:val="99501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7652240"/>
    <w:multiLevelType w:val="hybridMultilevel"/>
    <w:tmpl w:val="4D2C27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0"/>
    <w:lvlOverride w:ilvl="0">
      <w:lvl w:ilvl="0">
        <w:numFmt w:val="decimal"/>
        <w:lvlText w:val="%1."/>
        <w:lvlJc w:val="left"/>
      </w:lvl>
    </w:lvlOverride>
  </w:num>
  <w:num w:numId="3">
    <w:abstractNumId w:val="2"/>
    <w:lvlOverride w:ilvl="0">
      <w:lvl w:ilvl="0">
        <w:numFmt w:val="decimal"/>
        <w:lvlText w:val="%1."/>
        <w:lvlJc w:val="left"/>
      </w:lvl>
    </w:lvlOverride>
  </w:num>
  <w:num w:numId="4">
    <w:abstractNumId w:val="4"/>
    <w:lvlOverride w:ilvl="0">
      <w:lvl w:ilvl="0">
        <w:numFmt w:val="decimal"/>
        <w:lvlText w:val="%1."/>
        <w:lvlJc w:val="left"/>
      </w:lvl>
    </w:lvlOverride>
  </w:num>
  <w:num w:numId="5">
    <w:abstractNumId w:val="1"/>
    <w:lvlOverride w:ilvl="0">
      <w:lvl w:ilvl="0">
        <w:numFmt w:val="decimal"/>
        <w:lvlText w:val="%1."/>
        <w:lvlJc w:val="left"/>
      </w:lvl>
    </w:lvlOverride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1NDKwNDYwMLa0MDZQ0lEKTi0uzszPAykwqgUAX2kB0iwAAAA="/>
    <w:docVar w:name="EN.Layout" w:val="&lt;ENLayout&gt;&lt;Style&gt;Cell Research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tpza2dxot2vdgersssp9td9der2xxaeexww&quot;&gt;My EndNote Library&lt;record-ids&gt;&lt;item&gt;1&lt;/item&gt;&lt;/record-ids&gt;&lt;/item&gt;&lt;/Libraries&gt;"/>
  </w:docVars>
  <w:rsids>
    <w:rsidRoot w:val="00522D75"/>
    <w:rsid w:val="00021D6E"/>
    <w:rsid w:val="0002315D"/>
    <w:rsid w:val="00027275"/>
    <w:rsid w:val="00043EC2"/>
    <w:rsid w:val="00050F4B"/>
    <w:rsid w:val="00051D6A"/>
    <w:rsid w:val="000666C0"/>
    <w:rsid w:val="000772B1"/>
    <w:rsid w:val="00096848"/>
    <w:rsid w:val="000A6253"/>
    <w:rsid w:val="000B0032"/>
    <w:rsid w:val="000B7A44"/>
    <w:rsid w:val="000C35B9"/>
    <w:rsid w:val="000D6411"/>
    <w:rsid w:val="000E3D9A"/>
    <w:rsid w:val="000E747A"/>
    <w:rsid w:val="00102776"/>
    <w:rsid w:val="001030C5"/>
    <w:rsid w:val="00103789"/>
    <w:rsid w:val="00113226"/>
    <w:rsid w:val="00137583"/>
    <w:rsid w:val="001421E9"/>
    <w:rsid w:val="001460EB"/>
    <w:rsid w:val="00161AF9"/>
    <w:rsid w:val="00171EFE"/>
    <w:rsid w:val="00194EB0"/>
    <w:rsid w:val="001A2443"/>
    <w:rsid w:val="001A5311"/>
    <w:rsid w:val="001C42BF"/>
    <w:rsid w:val="001D23B5"/>
    <w:rsid w:val="001E2720"/>
    <w:rsid w:val="001E3914"/>
    <w:rsid w:val="001E7A11"/>
    <w:rsid w:val="0020494A"/>
    <w:rsid w:val="002207EC"/>
    <w:rsid w:val="00222B34"/>
    <w:rsid w:val="00224CF6"/>
    <w:rsid w:val="00232BD2"/>
    <w:rsid w:val="00232FB4"/>
    <w:rsid w:val="002427AD"/>
    <w:rsid w:val="00245BAB"/>
    <w:rsid w:val="00261A36"/>
    <w:rsid w:val="0026612E"/>
    <w:rsid w:val="00275CB2"/>
    <w:rsid w:val="00280261"/>
    <w:rsid w:val="0028108E"/>
    <w:rsid w:val="00291AD8"/>
    <w:rsid w:val="0029757C"/>
    <w:rsid w:val="002D5F85"/>
    <w:rsid w:val="002E035B"/>
    <w:rsid w:val="002E1D32"/>
    <w:rsid w:val="002E2980"/>
    <w:rsid w:val="002F3C28"/>
    <w:rsid w:val="0033075F"/>
    <w:rsid w:val="00337EE2"/>
    <w:rsid w:val="00340CB0"/>
    <w:rsid w:val="00341E13"/>
    <w:rsid w:val="003649AD"/>
    <w:rsid w:val="00365F1D"/>
    <w:rsid w:val="003764A1"/>
    <w:rsid w:val="00394222"/>
    <w:rsid w:val="003A49EA"/>
    <w:rsid w:val="003E26E7"/>
    <w:rsid w:val="003F3910"/>
    <w:rsid w:val="003F7C1C"/>
    <w:rsid w:val="00410CDA"/>
    <w:rsid w:val="00411F51"/>
    <w:rsid w:val="00417F70"/>
    <w:rsid w:val="004238A7"/>
    <w:rsid w:val="00424C13"/>
    <w:rsid w:val="004610CB"/>
    <w:rsid w:val="0046266F"/>
    <w:rsid w:val="00463042"/>
    <w:rsid w:val="00491AC8"/>
    <w:rsid w:val="00491D43"/>
    <w:rsid w:val="00494350"/>
    <w:rsid w:val="00495B83"/>
    <w:rsid w:val="004B1161"/>
    <w:rsid w:val="004B4065"/>
    <w:rsid w:val="004B766D"/>
    <w:rsid w:val="004C5975"/>
    <w:rsid w:val="004E121D"/>
    <w:rsid w:val="004E64CB"/>
    <w:rsid w:val="004F0127"/>
    <w:rsid w:val="004F0A54"/>
    <w:rsid w:val="004F1E36"/>
    <w:rsid w:val="00510F94"/>
    <w:rsid w:val="00511381"/>
    <w:rsid w:val="00512EB4"/>
    <w:rsid w:val="0051458B"/>
    <w:rsid w:val="00515079"/>
    <w:rsid w:val="00522D75"/>
    <w:rsid w:val="00524298"/>
    <w:rsid w:val="00536102"/>
    <w:rsid w:val="0054011C"/>
    <w:rsid w:val="00541BAB"/>
    <w:rsid w:val="005502CE"/>
    <w:rsid w:val="00551A8A"/>
    <w:rsid w:val="00562D7B"/>
    <w:rsid w:val="00563574"/>
    <w:rsid w:val="00586C9F"/>
    <w:rsid w:val="0058773A"/>
    <w:rsid w:val="00587F66"/>
    <w:rsid w:val="005B6D2B"/>
    <w:rsid w:val="005B76B0"/>
    <w:rsid w:val="005B7982"/>
    <w:rsid w:val="005D71D1"/>
    <w:rsid w:val="005E5D78"/>
    <w:rsid w:val="005F038F"/>
    <w:rsid w:val="005F6E14"/>
    <w:rsid w:val="0060360F"/>
    <w:rsid w:val="00611180"/>
    <w:rsid w:val="006209B5"/>
    <w:rsid w:val="006377D6"/>
    <w:rsid w:val="00650C88"/>
    <w:rsid w:val="00652129"/>
    <w:rsid w:val="00662FCD"/>
    <w:rsid w:val="0066413D"/>
    <w:rsid w:val="00664A5E"/>
    <w:rsid w:val="00685E8E"/>
    <w:rsid w:val="00687EBF"/>
    <w:rsid w:val="00690B52"/>
    <w:rsid w:val="006918C9"/>
    <w:rsid w:val="006A2378"/>
    <w:rsid w:val="006A4D06"/>
    <w:rsid w:val="006C77DD"/>
    <w:rsid w:val="006D235C"/>
    <w:rsid w:val="006E1E56"/>
    <w:rsid w:val="00705B54"/>
    <w:rsid w:val="007208BF"/>
    <w:rsid w:val="0072090F"/>
    <w:rsid w:val="00721325"/>
    <w:rsid w:val="007345E8"/>
    <w:rsid w:val="00752D85"/>
    <w:rsid w:val="00783183"/>
    <w:rsid w:val="007B62F9"/>
    <w:rsid w:val="007E151B"/>
    <w:rsid w:val="007E4AA6"/>
    <w:rsid w:val="007F0238"/>
    <w:rsid w:val="00802384"/>
    <w:rsid w:val="00817E82"/>
    <w:rsid w:val="00821795"/>
    <w:rsid w:val="00836DAD"/>
    <w:rsid w:val="00837783"/>
    <w:rsid w:val="00850594"/>
    <w:rsid w:val="008562D9"/>
    <w:rsid w:val="00864D17"/>
    <w:rsid w:val="00877417"/>
    <w:rsid w:val="00883613"/>
    <w:rsid w:val="0088734A"/>
    <w:rsid w:val="00891937"/>
    <w:rsid w:val="00897514"/>
    <w:rsid w:val="008A0AC7"/>
    <w:rsid w:val="008B0E2E"/>
    <w:rsid w:val="008B4A01"/>
    <w:rsid w:val="008B73AF"/>
    <w:rsid w:val="008C6B95"/>
    <w:rsid w:val="008D04E4"/>
    <w:rsid w:val="008F2906"/>
    <w:rsid w:val="0090284C"/>
    <w:rsid w:val="009350D6"/>
    <w:rsid w:val="00941671"/>
    <w:rsid w:val="00970D89"/>
    <w:rsid w:val="009764FE"/>
    <w:rsid w:val="0098099A"/>
    <w:rsid w:val="00985D1D"/>
    <w:rsid w:val="00986440"/>
    <w:rsid w:val="009B1331"/>
    <w:rsid w:val="009B531F"/>
    <w:rsid w:val="009B6EEA"/>
    <w:rsid w:val="009B6F2B"/>
    <w:rsid w:val="009B7BFC"/>
    <w:rsid w:val="009C6F82"/>
    <w:rsid w:val="009D4FB2"/>
    <w:rsid w:val="009E104A"/>
    <w:rsid w:val="009E48D9"/>
    <w:rsid w:val="009F3177"/>
    <w:rsid w:val="00A02DB9"/>
    <w:rsid w:val="00A04FB8"/>
    <w:rsid w:val="00A11F42"/>
    <w:rsid w:val="00A15A32"/>
    <w:rsid w:val="00A165E5"/>
    <w:rsid w:val="00A25C40"/>
    <w:rsid w:val="00A44E8B"/>
    <w:rsid w:val="00A603CD"/>
    <w:rsid w:val="00A63364"/>
    <w:rsid w:val="00A814F7"/>
    <w:rsid w:val="00A9014B"/>
    <w:rsid w:val="00A97427"/>
    <w:rsid w:val="00AA2661"/>
    <w:rsid w:val="00AA28CA"/>
    <w:rsid w:val="00AA459F"/>
    <w:rsid w:val="00AB102B"/>
    <w:rsid w:val="00AB1C3A"/>
    <w:rsid w:val="00AC12ED"/>
    <w:rsid w:val="00AD6302"/>
    <w:rsid w:val="00AE5630"/>
    <w:rsid w:val="00B02034"/>
    <w:rsid w:val="00B03CB3"/>
    <w:rsid w:val="00B06573"/>
    <w:rsid w:val="00B34ADF"/>
    <w:rsid w:val="00B40404"/>
    <w:rsid w:val="00B43594"/>
    <w:rsid w:val="00B628CE"/>
    <w:rsid w:val="00B73EEB"/>
    <w:rsid w:val="00B76088"/>
    <w:rsid w:val="00B91A52"/>
    <w:rsid w:val="00B973FF"/>
    <w:rsid w:val="00BA2622"/>
    <w:rsid w:val="00BD2B78"/>
    <w:rsid w:val="00BD7630"/>
    <w:rsid w:val="00BE3180"/>
    <w:rsid w:val="00BF6DA1"/>
    <w:rsid w:val="00C005F6"/>
    <w:rsid w:val="00C20D17"/>
    <w:rsid w:val="00C36B1E"/>
    <w:rsid w:val="00C854B9"/>
    <w:rsid w:val="00C87BC6"/>
    <w:rsid w:val="00CA29F6"/>
    <w:rsid w:val="00CA7A3D"/>
    <w:rsid w:val="00CB3314"/>
    <w:rsid w:val="00CB7030"/>
    <w:rsid w:val="00CC744E"/>
    <w:rsid w:val="00CD209A"/>
    <w:rsid w:val="00CD3707"/>
    <w:rsid w:val="00CE19C7"/>
    <w:rsid w:val="00CF68CB"/>
    <w:rsid w:val="00CF6D98"/>
    <w:rsid w:val="00D3403C"/>
    <w:rsid w:val="00D36EFD"/>
    <w:rsid w:val="00D40BC6"/>
    <w:rsid w:val="00D47883"/>
    <w:rsid w:val="00D53E00"/>
    <w:rsid w:val="00D54F36"/>
    <w:rsid w:val="00D60AF4"/>
    <w:rsid w:val="00D672D4"/>
    <w:rsid w:val="00D82309"/>
    <w:rsid w:val="00D904E2"/>
    <w:rsid w:val="00D91A4C"/>
    <w:rsid w:val="00D931F3"/>
    <w:rsid w:val="00D951CC"/>
    <w:rsid w:val="00DA0457"/>
    <w:rsid w:val="00DA23ED"/>
    <w:rsid w:val="00DA4C9E"/>
    <w:rsid w:val="00DA6478"/>
    <w:rsid w:val="00DC44BE"/>
    <w:rsid w:val="00DD404E"/>
    <w:rsid w:val="00DD4941"/>
    <w:rsid w:val="00DD666B"/>
    <w:rsid w:val="00DE5188"/>
    <w:rsid w:val="00DE7BC8"/>
    <w:rsid w:val="00DF0FD2"/>
    <w:rsid w:val="00E05E2E"/>
    <w:rsid w:val="00E150DB"/>
    <w:rsid w:val="00E20792"/>
    <w:rsid w:val="00E57298"/>
    <w:rsid w:val="00E64B32"/>
    <w:rsid w:val="00E706D3"/>
    <w:rsid w:val="00E728DB"/>
    <w:rsid w:val="00E804D9"/>
    <w:rsid w:val="00EE19D8"/>
    <w:rsid w:val="00EF4E81"/>
    <w:rsid w:val="00F21017"/>
    <w:rsid w:val="00F70CA3"/>
    <w:rsid w:val="00F7603C"/>
    <w:rsid w:val="00F80ACE"/>
    <w:rsid w:val="00F81B18"/>
    <w:rsid w:val="00F84F7D"/>
    <w:rsid w:val="00F91C72"/>
    <w:rsid w:val="00F921EB"/>
    <w:rsid w:val="00F94186"/>
    <w:rsid w:val="00FC1401"/>
    <w:rsid w:val="00FC1553"/>
    <w:rsid w:val="00FC60F4"/>
    <w:rsid w:val="00FD22F1"/>
    <w:rsid w:val="00FE3979"/>
    <w:rsid w:val="00FF5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BDE0F4"/>
  <w15:docId w15:val="{EE6D2DFC-6696-48C6-9F58-15648C2AC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D3403C"/>
    <w:pPr>
      <w:widowControl/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3403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877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8773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877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8773A"/>
    <w:rPr>
      <w:sz w:val="18"/>
      <w:szCs w:val="18"/>
    </w:rPr>
  </w:style>
  <w:style w:type="character" w:styleId="a7">
    <w:name w:val="Hyperlink"/>
    <w:basedOn w:val="a0"/>
    <w:uiPriority w:val="99"/>
    <w:unhideWhenUsed/>
    <w:rsid w:val="00541BAB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41BAB"/>
    <w:rPr>
      <w:color w:val="605E5C"/>
      <w:shd w:val="clear" w:color="auto" w:fill="E1DFDD"/>
    </w:rPr>
  </w:style>
  <w:style w:type="paragraph" w:styleId="a8">
    <w:name w:val="Balloon Text"/>
    <w:basedOn w:val="a"/>
    <w:link w:val="a9"/>
    <w:uiPriority w:val="99"/>
    <w:semiHidden/>
    <w:unhideWhenUsed/>
    <w:rsid w:val="00394222"/>
    <w:rPr>
      <w:rFonts w:ascii="Times New Roman" w:hAnsi="Times New Roman" w:cs="Times New Roman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394222"/>
    <w:rPr>
      <w:rFonts w:ascii="Times New Roman" w:hAnsi="Times New Roman" w:cs="Times New Roman"/>
      <w:sz w:val="18"/>
      <w:szCs w:val="18"/>
    </w:rPr>
  </w:style>
  <w:style w:type="paragraph" w:styleId="aa">
    <w:name w:val="Revision"/>
    <w:hidden/>
    <w:uiPriority w:val="99"/>
    <w:semiHidden/>
    <w:rsid w:val="00CD209A"/>
  </w:style>
  <w:style w:type="character" w:customStyle="1" w:styleId="20">
    <w:name w:val="标题 2 字符"/>
    <w:basedOn w:val="a0"/>
    <w:link w:val="2"/>
    <w:uiPriority w:val="9"/>
    <w:rsid w:val="00D3403C"/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semiHidden/>
    <w:rsid w:val="00D3403C"/>
    <w:rPr>
      <w:b/>
      <w:bCs/>
      <w:sz w:val="32"/>
      <w:szCs w:val="32"/>
    </w:rPr>
  </w:style>
  <w:style w:type="paragraph" w:customStyle="1" w:styleId="EndNoteBibliographyTitle">
    <w:name w:val="EndNote Bibliography Title"/>
    <w:basedOn w:val="a"/>
    <w:link w:val="EndNoteBibliographyTitle0"/>
    <w:rsid w:val="00D3403C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D3403C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D3403C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D3403C"/>
    <w:rPr>
      <w:rFonts w:ascii="等线" w:eastAsia="等线" w:hAnsi="等线"/>
      <w:noProof/>
      <w:sz w:val="20"/>
    </w:rPr>
  </w:style>
  <w:style w:type="table" w:styleId="ab">
    <w:name w:val="Table Grid"/>
    <w:basedOn w:val="a1"/>
    <w:uiPriority w:val="39"/>
    <w:rsid w:val="00D340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"/>
    <w:uiPriority w:val="34"/>
    <w:qFormat/>
    <w:rsid w:val="00D3403C"/>
    <w:pPr>
      <w:ind w:firstLineChars="200" w:firstLine="420"/>
    </w:pPr>
  </w:style>
  <w:style w:type="character" w:styleId="ad">
    <w:name w:val="line number"/>
    <w:basedOn w:val="a0"/>
    <w:uiPriority w:val="99"/>
    <w:semiHidden/>
    <w:unhideWhenUsed/>
    <w:rsid w:val="00D3403C"/>
  </w:style>
  <w:style w:type="character" w:styleId="ae">
    <w:name w:val="annotation reference"/>
    <w:basedOn w:val="a0"/>
    <w:uiPriority w:val="99"/>
    <w:semiHidden/>
    <w:unhideWhenUsed/>
    <w:rsid w:val="00D3403C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D3403C"/>
    <w:pPr>
      <w:jc w:val="left"/>
    </w:pPr>
  </w:style>
  <w:style w:type="character" w:customStyle="1" w:styleId="af0">
    <w:name w:val="批注文字 字符"/>
    <w:basedOn w:val="a0"/>
    <w:link w:val="af"/>
    <w:uiPriority w:val="99"/>
    <w:semiHidden/>
    <w:rsid w:val="00D3403C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D3403C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D3403C"/>
    <w:rPr>
      <w:b/>
      <w:bCs/>
    </w:rPr>
  </w:style>
  <w:style w:type="table" w:customStyle="1" w:styleId="1">
    <w:name w:val="网格型1"/>
    <w:basedOn w:val="a1"/>
    <w:next w:val="ab"/>
    <w:uiPriority w:val="39"/>
    <w:rsid w:val="00D340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No Spacing"/>
    <w:uiPriority w:val="1"/>
    <w:qFormat/>
    <w:rsid w:val="00D3403C"/>
    <w:pPr>
      <w:widowControl w:val="0"/>
      <w:jc w:val="both"/>
    </w:pPr>
  </w:style>
  <w:style w:type="character" w:styleId="af4">
    <w:name w:val="page number"/>
    <w:basedOn w:val="a0"/>
    <w:uiPriority w:val="99"/>
    <w:semiHidden/>
    <w:unhideWhenUsed/>
    <w:rsid w:val="00D3403C"/>
  </w:style>
  <w:style w:type="character" w:customStyle="1" w:styleId="UnresolvedMention2">
    <w:name w:val="Unresolved Mention2"/>
    <w:basedOn w:val="a0"/>
    <w:uiPriority w:val="99"/>
    <w:rsid w:val="00D3403C"/>
    <w:rPr>
      <w:color w:val="605E5C"/>
      <w:shd w:val="clear" w:color="auto" w:fill="E1DFDD"/>
    </w:rPr>
  </w:style>
  <w:style w:type="table" w:customStyle="1" w:styleId="21">
    <w:name w:val="网格型2"/>
    <w:basedOn w:val="a1"/>
    <w:next w:val="ab"/>
    <w:uiPriority w:val="39"/>
    <w:rsid w:val="00D340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网格型3"/>
    <w:basedOn w:val="a1"/>
    <w:next w:val="ab"/>
    <w:uiPriority w:val="39"/>
    <w:rsid w:val="00D340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a1"/>
    <w:next w:val="ab"/>
    <w:uiPriority w:val="39"/>
    <w:rsid w:val="00D340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Placeholder Text"/>
    <w:basedOn w:val="a0"/>
    <w:uiPriority w:val="99"/>
    <w:semiHidden/>
    <w:rsid w:val="00D3403C"/>
    <w:rPr>
      <w:color w:val="808080"/>
    </w:rPr>
  </w:style>
  <w:style w:type="table" w:customStyle="1" w:styleId="5">
    <w:name w:val="网格型5"/>
    <w:basedOn w:val="a1"/>
    <w:next w:val="ab"/>
    <w:uiPriority w:val="39"/>
    <w:rsid w:val="00D3403C"/>
    <w:rPr>
      <w:rFonts w:ascii="等线" w:eastAsia="等线" w:hAnsi="等线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未处理的提及1"/>
    <w:basedOn w:val="a0"/>
    <w:uiPriority w:val="99"/>
    <w:semiHidden/>
    <w:unhideWhenUsed/>
    <w:rsid w:val="00D3403C"/>
    <w:rPr>
      <w:color w:val="605E5C"/>
      <w:shd w:val="clear" w:color="auto" w:fill="E1DFDD"/>
    </w:rPr>
  </w:style>
  <w:style w:type="paragraph" w:styleId="af6">
    <w:name w:val="Normal (Web)"/>
    <w:basedOn w:val="a"/>
    <w:uiPriority w:val="99"/>
    <w:semiHidden/>
    <w:unhideWhenUsed/>
    <w:rsid w:val="00D3403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wang</dc:creator>
  <cp:keywords/>
  <dc:description/>
  <cp:lastModifiedBy>hao wang</cp:lastModifiedBy>
  <cp:revision>2</cp:revision>
  <dcterms:created xsi:type="dcterms:W3CDTF">2024-06-06T07:12:00Z</dcterms:created>
  <dcterms:modified xsi:type="dcterms:W3CDTF">2024-06-06T07:12:00Z</dcterms:modified>
</cp:coreProperties>
</file>